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CD95B0" w14:textId="655D8380" w:rsidR="007B7837" w:rsidRDefault="007B7837" w:rsidP="007B7837">
      <w:pPr>
        <w:pStyle w:val="IntenseQuote"/>
      </w:pPr>
      <w:r>
        <w:t>Перелік завдань з курсу «Теорія прийняття рішень»</w:t>
      </w:r>
    </w:p>
    <w:p w14:paraId="03934287" w14:textId="3B52CFC5" w:rsidR="007B7837" w:rsidRDefault="007B7837">
      <w:r>
        <w:t>Дані складаються з 7 окремих часових рядів. Потрібно провести повний аналіз одного з них. Свій варіант можна вирахувати, знайшовши остачу від ділення на 7 двох останніх цифр студентського квитка (нумерація з 0).</w:t>
      </w:r>
    </w:p>
    <w:p w14:paraId="72F9994C" w14:textId="3174D22C" w:rsidR="007B7837" w:rsidRDefault="007B7837">
      <w:r>
        <w:t>Під аналізом розуміється:</w:t>
      </w:r>
    </w:p>
    <w:p w14:paraId="69AFA891" w14:textId="12769CDB" w:rsidR="007B7837" w:rsidRPr="007B7837" w:rsidRDefault="007B7837" w:rsidP="007B7837">
      <w:pPr>
        <w:pStyle w:val="ListParagraph"/>
        <w:numPr>
          <w:ilvl w:val="0"/>
          <w:numId w:val="1"/>
        </w:numPr>
      </w:pPr>
      <w:r>
        <w:t xml:space="preserve">Валідація двох альтернатив: </w:t>
      </w:r>
      <w:r>
        <w:rPr>
          <w:lang w:val="en-US"/>
        </w:rPr>
        <w:t>additive VS multiplicative;</w:t>
      </w:r>
    </w:p>
    <w:p w14:paraId="6B6C2C3D" w14:textId="6326A548" w:rsidR="007B7837" w:rsidRPr="007B7837" w:rsidRDefault="007B7837" w:rsidP="007B7837">
      <w:pPr>
        <w:pStyle w:val="ListParagraph"/>
        <w:numPr>
          <w:ilvl w:val="0"/>
          <w:numId w:val="1"/>
        </w:numPr>
      </w:pPr>
      <w:r>
        <w:t xml:space="preserve">Описова частина </w:t>
      </w:r>
      <w:r>
        <w:rPr>
          <w:lang w:val="en-US"/>
        </w:rPr>
        <w:t>(Moving Average, Exponential Smoothing, Differencing, Stationarity);</w:t>
      </w:r>
    </w:p>
    <w:p w14:paraId="0EF336BF" w14:textId="77777777" w:rsidR="006D7569" w:rsidRPr="006D7569" w:rsidRDefault="007B7837" w:rsidP="007B7837">
      <w:pPr>
        <w:pStyle w:val="ListParagraph"/>
        <w:numPr>
          <w:ilvl w:val="0"/>
          <w:numId w:val="1"/>
        </w:numPr>
      </w:pPr>
      <w:r>
        <w:t xml:space="preserve">Валідація двох альтернатив приведення до стаціонарного ряду: </w:t>
      </w:r>
      <w:r>
        <w:rPr>
          <w:lang w:val="en-US"/>
        </w:rPr>
        <w:t>decomposition VS differen</w:t>
      </w:r>
      <w:r w:rsidR="006D7569">
        <w:rPr>
          <w:lang w:val="en-US"/>
        </w:rPr>
        <w:t>c</w:t>
      </w:r>
      <w:r>
        <w:rPr>
          <w:lang w:val="en-US"/>
        </w:rPr>
        <w:t>i</w:t>
      </w:r>
      <w:r w:rsidR="006D7569">
        <w:rPr>
          <w:lang w:val="en-US"/>
        </w:rPr>
        <w:t>ng;</w:t>
      </w:r>
    </w:p>
    <w:p w14:paraId="6C1B7DE4" w14:textId="77777777" w:rsidR="006D7569" w:rsidRPr="006D7569" w:rsidRDefault="006D7569" w:rsidP="007B7837">
      <w:pPr>
        <w:pStyle w:val="ListParagraph"/>
        <w:numPr>
          <w:ilvl w:val="0"/>
          <w:numId w:val="1"/>
        </w:numPr>
      </w:pPr>
      <w:r>
        <w:t xml:space="preserve">Тренування та валідація </w:t>
      </w:r>
      <w:r>
        <w:rPr>
          <w:lang w:val="en-US"/>
        </w:rPr>
        <w:t xml:space="preserve">MA, AR, ARMA, ARIMA </w:t>
      </w:r>
      <w:r>
        <w:t>моделей</w:t>
      </w:r>
      <w:r>
        <w:rPr>
          <w:lang w:val="en-US"/>
        </w:rPr>
        <w:t>;</w:t>
      </w:r>
    </w:p>
    <w:p w14:paraId="0A6B6A0A" w14:textId="77777777" w:rsidR="006D7569" w:rsidRDefault="006D7569" w:rsidP="007B7837">
      <w:pPr>
        <w:pStyle w:val="ListParagraph"/>
        <w:numPr>
          <w:ilvl w:val="0"/>
          <w:numId w:val="1"/>
        </w:numPr>
      </w:pPr>
      <w:r>
        <w:t xml:space="preserve">Генерація фіч та валідація </w:t>
      </w:r>
      <w:r>
        <w:rPr>
          <w:lang w:val="en-US"/>
        </w:rPr>
        <w:t xml:space="preserve">ML </w:t>
      </w:r>
      <w:r>
        <w:t>моделей (тут на Ваш смак будь-які з відомих регресивних моделей). Буде вважатися плюсом додавання додаткових екзогенних факторів, таких як опади, площі і тп.</w:t>
      </w:r>
    </w:p>
    <w:p w14:paraId="5F3A5931" w14:textId="77777777" w:rsidR="006D7569" w:rsidRDefault="006D7569" w:rsidP="007B7837">
      <w:pPr>
        <w:pStyle w:val="ListParagraph"/>
        <w:numPr>
          <w:ilvl w:val="0"/>
          <w:numId w:val="1"/>
        </w:numPr>
      </w:pPr>
      <w:r>
        <w:t>Висновки щодо того, яку модель краще використовувати;</w:t>
      </w:r>
    </w:p>
    <w:p w14:paraId="285A82F7" w14:textId="77777777" w:rsidR="006D7569" w:rsidRDefault="006D7569" w:rsidP="007B7837">
      <w:pPr>
        <w:pStyle w:val="ListParagraph"/>
        <w:numPr>
          <w:ilvl w:val="0"/>
          <w:numId w:val="1"/>
        </w:numPr>
      </w:pPr>
      <w:r>
        <w:t>Прогноз на наступний рік</w:t>
      </w:r>
    </w:p>
    <w:p w14:paraId="4ED10B54" w14:textId="77777777" w:rsidR="006D7569" w:rsidRDefault="006D7569" w:rsidP="007B7837">
      <w:pPr>
        <w:pStyle w:val="ListParagraph"/>
        <w:numPr>
          <w:ilvl w:val="0"/>
          <w:numId w:val="1"/>
        </w:numPr>
      </w:pPr>
      <w:r>
        <w:t>На основі одержаного прогнозу планування ресурсів на наступний рік, використовуючи додаткову інформацію:</w:t>
      </w:r>
    </w:p>
    <w:p w14:paraId="2A352BB2" w14:textId="34E6FF17" w:rsidR="006D7569" w:rsidRDefault="006D7569" w:rsidP="006D7569">
      <w:pPr>
        <w:pStyle w:val="ListParagraph"/>
        <w:numPr>
          <w:ilvl w:val="0"/>
          <w:numId w:val="2"/>
        </w:numPr>
      </w:pPr>
      <w:r>
        <w:t>На 3 тони врожаю потрібно залучити 1 працівника</w:t>
      </w:r>
    </w:p>
    <w:p w14:paraId="7C869126" w14:textId="77777777" w:rsidR="006D7569" w:rsidRDefault="006D7569" w:rsidP="006D7569">
      <w:pPr>
        <w:pStyle w:val="ListParagraph"/>
        <w:numPr>
          <w:ilvl w:val="0"/>
          <w:numId w:val="2"/>
        </w:numPr>
      </w:pPr>
      <w:r>
        <w:t>Працівників можна наймати, використовуючи 3 типи контрактів:</w:t>
      </w:r>
    </w:p>
    <w:p w14:paraId="4263D9A7" w14:textId="3C37EB38" w:rsidR="006D7569" w:rsidRDefault="006D7569" w:rsidP="006D7569">
      <w:pPr>
        <w:pStyle w:val="ListParagraph"/>
        <w:numPr>
          <w:ilvl w:val="0"/>
          <w:numId w:val="3"/>
        </w:numPr>
      </w:pPr>
      <w:r>
        <w:rPr>
          <w:lang w:val="en-US"/>
        </w:rPr>
        <w:t xml:space="preserve">3 </w:t>
      </w:r>
      <w:r>
        <w:t xml:space="preserve">місячний термін, страховий збір 300 у.о. на початку, мзп 1000 у.о. </w:t>
      </w:r>
    </w:p>
    <w:p w14:paraId="4B957F46" w14:textId="1E4E3671" w:rsidR="006D7569" w:rsidRDefault="006D7569" w:rsidP="006D7569">
      <w:pPr>
        <w:pStyle w:val="ListParagraph"/>
        <w:numPr>
          <w:ilvl w:val="0"/>
          <w:numId w:val="3"/>
        </w:numPr>
      </w:pPr>
      <w:r>
        <w:t>4</w:t>
      </w:r>
      <w:r>
        <w:rPr>
          <w:lang w:val="en-US"/>
        </w:rPr>
        <w:t xml:space="preserve"> </w:t>
      </w:r>
      <w:r>
        <w:t>місячний термін</w:t>
      </w:r>
      <w:r>
        <w:t xml:space="preserve">, щомісячний страховий збір 110 у.о., мзп </w:t>
      </w:r>
      <w:r w:rsidR="0014171E">
        <w:t>900 у.о</w:t>
      </w:r>
      <w:r>
        <w:t xml:space="preserve"> </w:t>
      </w:r>
    </w:p>
    <w:p w14:paraId="5C9F9A8A" w14:textId="26214155" w:rsidR="007B7837" w:rsidRDefault="006D7569" w:rsidP="006D7569">
      <w:pPr>
        <w:pStyle w:val="ListParagraph"/>
        <w:numPr>
          <w:ilvl w:val="0"/>
          <w:numId w:val="3"/>
        </w:numPr>
      </w:pPr>
      <w:r>
        <w:t>7</w:t>
      </w:r>
      <w:r>
        <w:rPr>
          <w:lang w:val="en-US"/>
        </w:rPr>
        <w:t xml:space="preserve"> </w:t>
      </w:r>
      <w:r>
        <w:t>місячний термін</w:t>
      </w:r>
      <w:r w:rsidR="0014171E">
        <w:t>, щомісячний страховий збір 110 у.о.</w:t>
      </w:r>
      <w:r w:rsidR="0014171E">
        <w:t xml:space="preserve"> перші 3 місяці і 90 у.о. наступні 4 місяці</w:t>
      </w:r>
      <w:r w:rsidR="0014171E">
        <w:t xml:space="preserve">, </w:t>
      </w:r>
      <w:r w:rsidR="0014171E">
        <w:t>бонус по завершенні контракту 100 у.о.</w:t>
      </w:r>
      <w:bookmarkStart w:id="0" w:name="_GoBack"/>
      <w:bookmarkEnd w:id="0"/>
    </w:p>
    <w:p w14:paraId="744D7C68" w14:textId="345EFE69" w:rsidR="007B7837" w:rsidRDefault="007B7837">
      <w:r>
        <w:t xml:space="preserve">Результати зберегти у </w:t>
      </w:r>
      <w:proofErr w:type="spellStart"/>
      <w:r>
        <w:rPr>
          <w:lang w:val="en-US"/>
        </w:rPr>
        <w:t>Jupyter</w:t>
      </w:r>
      <w:proofErr w:type="spellEnd"/>
      <w:r>
        <w:rPr>
          <w:lang w:val="en-US"/>
        </w:rPr>
        <w:t xml:space="preserve"> Notebook</w:t>
      </w:r>
      <w:r>
        <w:t>, в назві Ваше ім</w:t>
      </w:r>
      <w:r>
        <w:rPr>
          <w:lang w:val="en-US"/>
        </w:rPr>
        <w:t>’</w:t>
      </w:r>
      <w:r>
        <w:t xml:space="preserve">я, прізвище і номер варіанту.  </w:t>
      </w:r>
    </w:p>
    <w:sectPr w:rsidR="007B7837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131022"/>
    <w:multiLevelType w:val="hybridMultilevel"/>
    <w:tmpl w:val="914ED66A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974929"/>
    <w:multiLevelType w:val="hybridMultilevel"/>
    <w:tmpl w:val="86643800"/>
    <w:lvl w:ilvl="0" w:tplc="9558CE78">
      <w:start w:val="1"/>
      <w:numFmt w:val="lowerRoman"/>
      <w:lvlText w:val="%1)"/>
      <w:lvlJc w:val="left"/>
      <w:pPr>
        <w:ind w:left="2265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625" w:hanging="360"/>
      </w:pPr>
    </w:lvl>
    <w:lvl w:ilvl="2" w:tplc="0422001B" w:tentative="1">
      <w:start w:val="1"/>
      <w:numFmt w:val="lowerRoman"/>
      <w:lvlText w:val="%3."/>
      <w:lvlJc w:val="right"/>
      <w:pPr>
        <w:ind w:left="3345" w:hanging="180"/>
      </w:pPr>
    </w:lvl>
    <w:lvl w:ilvl="3" w:tplc="0422000F" w:tentative="1">
      <w:start w:val="1"/>
      <w:numFmt w:val="decimal"/>
      <w:lvlText w:val="%4."/>
      <w:lvlJc w:val="left"/>
      <w:pPr>
        <w:ind w:left="4065" w:hanging="360"/>
      </w:pPr>
    </w:lvl>
    <w:lvl w:ilvl="4" w:tplc="04220019" w:tentative="1">
      <w:start w:val="1"/>
      <w:numFmt w:val="lowerLetter"/>
      <w:lvlText w:val="%5."/>
      <w:lvlJc w:val="left"/>
      <w:pPr>
        <w:ind w:left="4785" w:hanging="360"/>
      </w:pPr>
    </w:lvl>
    <w:lvl w:ilvl="5" w:tplc="0422001B" w:tentative="1">
      <w:start w:val="1"/>
      <w:numFmt w:val="lowerRoman"/>
      <w:lvlText w:val="%6."/>
      <w:lvlJc w:val="right"/>
      <w:pPr>
        <w:ind w:left="5505" w:hanging="180"/>
      </w:pPr>
    </w:lvl>
    <w:lvl w:ilvl="6" w:tplc="0422000F" w:tentative="1">
      <w:start w:val="1"/>
      <w:numFmt w:val="decimal"/>
      <w:lvlText w:val="%7."/>
      <w:lvlJc w:val="left"/>
      <w:pPr>
        <w:ind w:left="6225" w:hanging="360"/>
      </w:pPr>
    </w:lvl>
    <w:lvl w:ilvl="7" w:tplc="04220019" w:tentative="1">
      <w:start w:val="1"/>
      <w:numFmt w:val="lowerLetter"/>
      <w:lvlText w:val="%8."/>
      <w:lvlJc w:val="left"/>
      <w:pPr>
        <w:ind w:left="6945" w:hanging="360"/>
      </w:pPr>
    </w:lvl>
    <w:lvl w:ilvl="8" w:tplc="0422001B" w:tentative="1">
      <w:start w:val="1"/>
      <w:numFmt w:val="lowerRoman"/>
      <w:lvlText w:val="%9."/>
      <w:lvlJc w:val="right"/>
      <w:pPr>
        <w:ind w:left="7665" w:hanging="180"/>
      </w:pPr>
    </w:lvl>
  </w:abstractNum>
  <w:abstractNum w:abstractNumId="2" w15:restartNumberingAfterBreak="0">
    <w:nsid w:val="44AB2835"/>
    <w:multiLevelType w:val="hybridMultilevel"/>
    <w:tmpl w:val="5404709C"/>
    <w:lvl w:ilvl="0" w:tplc="042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wNzU0NjM2NTI1MzdQ0lEKTi0uzszPAykwrAUAf7HuYywAAAA="/>
  </w:docVars>
  <w:rsids>
    <w:rsidRoot w:val="0065111B"/>
    <w:rsid w:val="0014171E"/>
    <w:rsid w:val="0065111B"/>
    <w:rsid w:val="006D7569"/>
    <w:rsid w:val="007B7837"/>
    <w:rsid w:val="00A13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504E45"/>
  <w15:chartTrackingRefBased/>
  <w15:docId w15:val="{FEAC40E7-54CC-4691-8248-BBEE15EB3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7B783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837"/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7B78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903</Words>
  <Characters>515</Characters>
  <Application>Microsoft Office Word</Application>
  <DocSecurity>0</DocSecurity>
  <Lines>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s Firman</dc:creator>
  <cp:keywords/>
  <dc:description/>
  <cp:lastModifiedBy>Taras Firman</cp:lastModifiedBy>
  <cp:revision>2</cp:revision>
  <dcterms:created xsi:type="dcterms:W3CDTF">2018-05-15T16:25:00Z</dcterms:created>
  <dcterms:modified xsi:type="dcterms:W3CDTF">2018-05-15T16:47:00Z</dcterms:modified>
</cp:coreProperties>
</file>